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61B6DA69" w:rsidR="00584C30" w:rsidRPr="00CB06D6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5167A8">
        <w:rPr>
          <w:b/>
          <w:sz w:val="28"/>
        </w:rPr>
        <w:t>1</w:t>
      </w:r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4DBF0371" w:rsidR="004E2696" w:rsidRPr="00717B30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A33518">
        <w:rPr>
          <w:sz w:val="32"/>
          <w:u w:val="single"/>
        </w:rPr>
        <w:t>Введение, классы, объекты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3EF9D4EE" w:rsidR="00777A97" w:rsidRPr="003D30A6" w:rsidRDefault="00A1332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2</w:t>
            </w:r>
            <w:r w:rsidR="005167A8" w:rsidRPr="005167A8">
              <w:rPr>
                <w:sz w:val="28"/>
                <w:szCs w:val="28"/>
              </w:rPr>
              <w:t>2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298A0A59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4F2FB7">
        <w:rPr>
          <w:sz w:val="24"/>
        </w:rPr>
        <w:t>23</w:t>
      </w:r>
    </w:p>
    <w:p w14:paraId="2F434404" w14:textId="62059751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  <w:r w:rsidR="00053778" w:rsidRPr="00D66FAD">
        <w:rPr>
          <w:rStyle w:val="af2"/>
          <w:b/>
          <w:bCs w:val="0"/>
        </w:rPr>
        <w:t xml:space="preserve"> </w:t>
      </w:r>
      <w:r w:rsidR="00053778">
        <w:rPr>
          <w:rStyle w:val="af2"/>
          <w:b/>
          <w:bCs w:val="0"/>
        </w:rPr>
        <w:t>и задание</w:t>
      </w:r>
    </w:p>
    <w:p w14:paraId="17AFDE37" w14:textId="2F5A3F33" w:rsidR="00140C60" w:rsidRDefault="003703ED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 w:rsidR="00F04D1B">
        <w:rPr>
          <w:rStyle w:val="af2"/>
          <w:b w:val="0"/>
          <w:bCs w:val="0"/>
        </w:rPr>
        <w:t>базовых навыков</w:t>
      </w:r>
      <w:r w:rsidRPr="003703ED"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работы с</w:t>
      </w:r>
      <w:r w:rsidR="00804CFE"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языком</w:t>
      </w:r>
      <w:r w:rsidR="00804CFE">
        <w:rPr>
          <w:rStyle w:val="af2"/>
          <w:b w:val="0"/>
          <w:bCs w:val="0"/>
        </w:rPr>
        <w:t xml:space="preserve"> программирования </w:t>
      </w:r>
      <w:r w:rsidR="00804CFE">
        <w:rPr>
          <w:rStyle w:val="af2"/>
          <w:b w:val="0"/>
          <w:bCs w:val="0"/>
          <w:lang w:val="en-US"/>
        </w:rPr>
        <w:t>java</w:t>
      </w:r>
      <w:r w:rsidR="00804CFE" w:rsidRPr="00F556B8">
        <w:rPr>
          <w:rStyle w:val="af2"/>
          <w:b w:val="0"/>
          <w:bCs w:val="0"/>
        </w:rPr>
        <w:t xml:space="preserve">, </w:t>
      </w:r>
      <w:r w:rsidR="000B2452">
        <w:rPr>
          <w:rStyle w:val="af2"/>
          <w:b w:val="0"/>
          <w:bCs w:val="0"/>
        </w:rPr>
        <w:t>изучение основных элементов – классов и объектов</w:t>
      </w:r>
      <w:r>
        <w:rPr>
          <w:rStyle w:val="af2"/>
          <w:b w:val="0"/>
          <w:bCs w:val="0"/>
        </w:rPr>
        <w:t>.</w:t>
      </w:r>
    </w:p>
    <w:p w14:paraId="0B8AE561" w14:textId="38E32BF5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Номер в списке – 4.</w:t>
      </w:r>
    </w:p>
    <w:p w14:paraId="2B68050B" w14:textId="2C864E84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Вариант 1.</w:t>
      </w:r>
    </w:p>
    <w:p w14:paraId="7E1A2C78" w14:textId="2631EFC8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4. </w:t>
      </w:r>
      <w:r w:rsidRPr="00053778">
        <w:rPr>
          <w:rStyle w:val="af2"/>
          <w:b w:val="0"/>
          <w:bCs w:val="0"/>
        </w:rPr>
        <w:t>Создать приложение для ввода пароля из командной строки и сравнения его со строкой-образцом.</w:t>
      </w:r>
    </w:p>
    <w:p w14:paraId="64C882E0" w14:textId="7168D9F6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5. </w:t>
      </w:r>
      <w:r w:rsidRPr="00053778">
        <w:rPr>
          <w:rStyle w:val="af2"/>
          <w:b w:val="0"/>
          <w:bCs w:val="0"/>
        </w:rPr>
        <w:t>Создать программу ввода целых чисел как аргументов командной строки, подсчета их суммы (произведения) и вывода результата на консоль</w:t>
      </w:r>
      <w:r>
        <w:rPr>
          <w:rStyle w:val="af2"/>
          <w:b w:val="0"/>
          <w:bCs w:val="0"/>
        </w:rPr>
        <w:t>.</w:t>
      </w:r>
    </w:p>
    <w:p w14:paraId="5E7EA24F" w14:textId="415BA03C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Вариант 2.</w:t>
      </w:r>
    </w:p>
    <w:p w14:paraId="7465C3F7" w14:textId="6206E35D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t>Ввести с консоли n целых чисел и поместить их в массив. На консоль вывести:</w:t>
      </w:r>
    </w:p>
    <w:p w14:paraId="2C6888FA" w14:textId="5A25BA37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4. </w:t>
      </w:r>
      <w:r w:rsidRPr="00053778">
        <w:rPr>
          <w:rStyle w:val="af2"/>
          <w:b w:val="0"/>
          <w:bCs w:val="0"/>
        </w:rPr>
        <w:t>Числа, которые делятся на 5 и на 7.</w:t>
      </w:r>
      <w:r>
        <w:rPr>
          <w:rStyle w:val="af2"/>
          <w:b w:val="0"/>
          <w:bCs w:val="0"/>
        </w:rPr>
        <w:t xml:space="preserve"> </w:t>
      </w:r>
    </w:p>
    <w:p w14:paraId="19EAA76D" w14:textId="76ECB21E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5. </w:t>
      </w:r>
      <w:r w:rsidRPr="00053778">
        <w:rPr>
          <w:rStyle w:val="af2"/>
          <w:b w:val="0"/>
          <w:bCs w:val="0"/>
        </w:rPr>
        <w:t>Элементы, расположенные методом пузырька по убыванию модулей</w:t>
      </w:r>
      <w:r>
        <w:rPr>
          <w:rStyle w:val="af2"/>
          <w:b w:val="0"/>
          <w:bCs w:val="0"/>
        </w:rPr>
        <w:t>.</w:t>
      </w:r>
    </w:p>
    <w:p w14:paraId="5FADC1D2" w14:textId="77777777" w:rsidR="00030F19" w:rsidRDefault="00030F19">
      <w:pPr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140C60">
      <w:pPr>
        <w:pStyle w:val="2"/>
        <w:numPr>
          <w:ilvl w:val="0"/>
          <w:numId w:val="1"/>
        </w:numPr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2B1F51FB" w14:textId="74FB8F28" w:rsidR="008A6421" w:rsidRPr="008A6421" w:rsidRDefault="008A6421" w:rsidP="008A6421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Импорт библиотеки, которая используется для считывания значений, введенных пользователем в консоли:</w:t>
      </w:r>
    </w:p>
    <w:p w14:paraId="6B98E272" w14:textId="77777777" w:rsidR="008A6421" w:rsidRPr="008A6421" w:rsidRDefault="008A6421" w:rsidP="008A6421">
      <w:pPr>
        <w:rPr>
          <w:rStyle w:val="af2"/>
          <w:b w:val="0"/>
          <w:bCs w:val="0"/>
          <w:sz w:val="28"/>
        </w:rPr>
      </w:pPr>
    </w:p>
    <w:p w14:paraId="63805F79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mport</w:t>
      </w:r>
      <w:proofErr w:type="gramEnd"/>
      <w:r w:rsidRPr="00053778">
        <w:rPr>
          <w:rStyle w:val="af2"/>
          <w:b w:val="0"/>
          <w:bCs w:val="0"/>
          <w:i/>
          <w:sz w:val="28"/>
        </w:rPr>
        <w:t xml:space="preserve"> </w:t>
      </w:r>
      <w:r w:rsidRPr="008A6421">
        <w:rPr>
          <w:rStyle w:val="af2"/>
          <w:b w:val="0"/>
          <w:bCs w:val="0"/>
          <w:i/>
          <w:sz w:val="28"/>
          <w:lang w:val="en-US"/>
        </w:rPr>
        <w:t>java</w:t>
      </w:r>
      <w:r w:rsidRPr="00053778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util</w:t>
      </w:r>
      <w:proofErr w:type="spellEnd"/>
      <w:r w:rsidRPr="00053778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Scanner</w:t>
      </w:r>
      <w:r w:rsidRPr="00053778">
        <w:rPr>
          <w:rStyle w:val="af2"/>
          <w:b w:val="0"/>
          <w:bCs w:val="0"/>
          <w:i/>
          <w:sz w:val="28"/>
        </w:rPr>
        <w:t>;</w:t>
      </w:r>
    </w:p>
    <w:p w14:paraId="4EDB9F8A" w14:textId="77777777" w:rsidR="008A6421" w:rsidRPr="00053778" w:rsidRDefault="008A6421" w:rsidP="008A6421">
      <w:pPr>
        <w:rPr>
          <w:rStyle w:val="af2"/>
          <w:b w:val="0"/>
          <w:bCs w:val="0"/>
          <w:sz w:val="28"/>
        </w:rPr>
      </w:pPr>
    </w:p>
    <w:p w14:paraId="05F22E37" w14:textId="422FC746" w:rsidR="008A6421" w:rsidRPr="008A6421" w:rsidRDefault="008A6421" w:rsidP="009C626C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 xml:space="preserve">Все задания лабораторной работы выполнены в рамках одного класса </w:t>
      </w:r>
      <w:r>
        <w:rPr>
          <w:rStyle w:val="af2"/>
          <w:b w:val="0"/>
          <w:bCs w:val="0"/>
          <w:sz w:val="28"/>
          <w:lang w:val="en-US"/>
        </w:rPr>
        <w:t>Practice</w:t>
      </w:r>
      <w:r>
        <w:rPr>
          <w:rStyle w:val="af2"/>
          <w:b w:val="0"/>
          <w:bCs w:val="0"/>
          <w:sz w:val="28"/>
        </w:rPr>
        <w:t>_1:</w:t>
      </w:r>
    </w:p>
    <w:p w14:paraId="222DAA0C" w14:textId="77777777" w:rsidR="008A6421" w:rsidRPr="008A6421" w:rsidRDefault="008A6421" w:rsidP="008A6421">
      <w:pPr>
        <w:rPr>
          <w:rStyle w:val="af2"/>
          <w:b w:val="0"/>
          <w:bCs w:val="0"/>
          <w:sz w:val="28"/>
        </w:rPr>
      </w:pPr>
    </w:p>
    <w:p w14:paraId="5A84514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public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class Practice_1 {</w:t>
      </w:r>
    </w:p>
    <w:p w14:paraId="212E794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public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static void main(String[]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arg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0EEEFE32" w14:textId="77777777" w:rsid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</w:p>
    <w:p w14:paraId="43014129" w14:textId="383DB8CA" w:rsidR="008A6421" w:rsidRDefault="008A6421" w:rsidP="009C626C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дания №4 первого варианта лабораторной работы:</w:t>
      </w:r>
    </w:p>
    <w:p w14:paraId="301C05ED" w14:textId="77777777" w:rsidR="008A6421" w:rsidRPr="008A6421" w:rsidRDefault="008A6421" w:rsidP="008A6421">
      <w:pPr>
        <w:rPr>
          <w:rStyle w:val="af2"/>
          <w:b w:val="0"/>
          <w:bCs w:val="0"/>
          <w:sz w:val="28"/>
        </w:rPr>
      </w:pPr>
    </w:p>
    <w:p w14:paraId="019A8B8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20E65DF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 Variant 1, Task num.4: password task ///" +</w:t>
      </w:r>
    </w:p>
    <w:p w14:paraId="40B02DA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/");</w:t>
      </w:r>
    </w:p>
    <w:p w14:paraId="41D4C30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String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true_pas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"12345superpassword";</w:t>
      </w:r>
    </w:p>
    <w:p w14:paraId="1A4B249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nter password");</w:t>
      </w:r>
    </w:p>
    <w:p w14:paraId="4FC6583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Scanner</w:t>
      </w:r>
      <w:r w:rsidRPr="008A6421">
        <w:rPr>
          <w:rStyle w:val="af2"/>
          <w:b w:val="0"/>
          <w:bCs w:val="0"/>
          <w:i/>
          <w:sz w:val="28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8A6421">
        <w:rPr>
          <w:rStyle w:val="af2"/>
          <w:b w:val="0"/>
          <w:bCs w:val="0"/>
          <w:i/>
          <w:sz w:val="28"/>
        </w:rPr>
        <w:t xml:space="preserve"> = </w:t>
      </w:r>
      <w:r w:rsidRPr="008A6421">
        <w:rPr>
          <w:rStyle w:val="af2"/>
          <w:b w:val="0"/>
          <w:bCs w:val="0"/>
          <w:i/>
          <w:sz w:val="28"/>
          <w:lang w:val="en-US"/>
        </w:rPr>
        <w:t>new</w:t>
      </w:r>
      <w:r w:rsidRPr="008A6421">
        <w:rPr>
          <w:rStyle w:val="af2"/>
          <w:b w:val="0"/>
          <w:bCs w:val="0"/>
          <w:i/>
          <w:sz w:val="28"/>
        </w:rPr>
        <w:t xml:space="preserve">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canner</w:t>
      </w:r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8A6421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in</w:t>
      </w:r>
      <w:r w:rsidRPr="008A6421">
        <w:rPr>
          <w:rStyle w:val="af2"/>
          <w:b w:val="0"/>
          <w:bCs w:val="0"/>
          <w:i/>
          <w:sz w:val="28"/>
        </w:rPr>
        <w:t>); // Пользователь пробует ввести верный пароль</w:t>
      </w:r>
    </w:p>
    <w:p w14:paraId="07322C4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r w:rsidRPr="008A6421">
        <w:rPr>
          <w:rStyle w:val="af2"/>
          <w:b w:val="0"/>
          <w:bCs w:val="0"/>
          <w:i/>
          <w:sz w:val="28"/>
          <w:lang w:val="en-US"/>
        </w:rPr>
        <w:t xml:space="preserve">String pass =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myObj.nextLine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);</w:t>
      </w:r>
    </w:p>
    <w:p w14:paraId="2AD8E5B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ass.equal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true_pas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) {</w:t>
      </w:r>
    </w:p>
    <w:p w14:paraId="5DF1CCD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8A6421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out</w:t>
      </w:r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rintln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"</w:t>
      </w:r>
      <w:r w:rsidRPr="008A6421">
        <w:rPr>
          <w:rStyle w:val="af2"/>
          <w:b w:val="0"/>
          <w:bCs w:val="0"/>
          <w:i/>
          <w:sz w:val="28"/>
          <w:lang w:val="en-US"/>
        </w:rPr>
        <w:t>Right</w:t>
      </w:r>
      <w:r w:rsidRPr="008A6421">
        <w:rPr>
          <w:rStyle w:val="af2"/>
          <w:b w:val="0"/>
          <w:bCs w:val="0"/>
          <w:i/>
          <w:sz w:val="28"/>
        </w:rPr>
        <w:t xml:space="preserve"> </w:t>
      </w:r>
      <w:r w:rsidRPr="008A6421">
        <w:rPr>
          <w:rStyle w:val="af2"/>
          <w:b w:val="0"/>
          <w:bCs w:val="0"/>
          <w:i/>
          <w:sz w:val="28"/>
          <w:lang w:val="en-US"/>
        </w:rPr>
        <w:t>password</w:t>
      </w:r>
      <w:r w:rsidRPr="008A6421">
        <w:rPr>
          <w:rStyle w:val="af2"/>
          <w:b w:val="0"/>
          <w:bCs w:val="0"/>
          <w:i/>
          <w:sz w:val="28"/>
        </w:rPr>
        <w:t>"); // Если введенный пароль совпадает с заданным - соответствующее сообщение</w:t>
      </w:r>
    </w:p>
    <w:p w14:paraId="204B22E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}</w:t>
      </w:r>
    </w:p>
    <w:p w14:paraId="7D86BB8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else</w:t>
      </w:r>
      <w:proofErr w:type="gramEnd"/>
      <w:r w:rsidRPr="008A6421">
        <w:rPr>
          <w:rStyle w:val="af2"/>
          <w:b w:val="0"/>
          <w:bCs w:val="0"/>
          <w:i/>
          <w:sz w:val="28"/>
        </w:rPr>
        <w:t xml:space="preserve"> {</w:t>
      </w:r>
    </w:p>
    <w:p w14:paraId="34D4178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8A6421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out</w:t>
      </w:r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rintln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"</w:t>
      </w:r>
      <w:r w:rsidRPr="008A6421">
        <w:rPr>
          <w:rStyle w:val="af2"/>
          <w:b w:val="0"/>
          <w:bCs w:val="0"/>
          <w:i/>
          <w:sz w:val="28"/>
          <w:lang w:val="en-US"/>
        </w:rPr>
        <w:t>Wrong</w:t>
      </w:r>
      <w:r w:rsidRPr="008A6421">
        <w:rPr>
          <w:rStyle w:val="af2"/>
          <w:b w:val="0"/>
          <w:bCs w:val="0"/>
          <w:i/>
          <w:sz w:val="28"/>
        </w:rPr>
        <w:t xml:space="preserve"> </w:t>
      </w:r>
      <w:r w:rsidRPr="008A6421">
        <w:rPr>
          <w:rStyle w:val="af2"/>
          <w:b w:val="0"/>
          <w:bCs w:val="0"/>
          <w:i/>
          <w:sz w:val="28"/>
          <w:lang w:val="en-US"/>
        </w:rPr>
        <w:t>password</w:t>
      </w:r>
      <w:r w:rsidRPr="008A6421">
        <w:rPr>
          <w:rStyle w:val="af2"/>
          <w:b w:val="0"/>
          <w:bCs w:val="0"/>
          <w:i/>
          <w:sz w:val="28"/>
        </w:rPr>
        <w:t>"); // Если пароль не совпадает с заданным - соответствующее сообщение</w:t>
      </w:r>
    </w:p>
    <w:p w14:paraId="47989EBE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r w:rsidRPr="00053778">
        <w:rPr>
          <w:rStyle w:val="af2"/>
          <w:b w:val="0"/>
          <w:bCs w:val="0"/>
          <w:i/>
          <w:sz w:val="28"/>
        </w:rPr>
        <w:t>}</w:t>
      </w:r>
    </w:p>
    <w:p w14:paraId="450EB80A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</w:p>
    <w:p w14:paraId="32E6DC19" w14:textId="05F02A06" w:rsidR="008A6421" w:rsidRPr="008A6421" w:rsidRDefault="008A6421" w:rsidP="008A6421">
      <w:pPr>
        <w:ind w:firstLine="709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дания №5 первого варианта лабораторной работы:</w:t>
      </w:r>
    </w:p>
    <w:p w14:paraId="60B7296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</w:p>
    <w:p w14:paraId="6DBB4E9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45C30DB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 Variant 1, Task num.5: integers task ///" +</w:t>
      </w:r>
    </w:p>
    <w:p w14:paraId="66F0E52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r w:rsidRPr="008A6421">
        <w:rPr>
          <w:rStyle w:val="af2"/>
          <w:b w:val="0"/>
          <w:bCs w:val="0"/>
          <w:i/>
          <w:sz w:val="28"/>
        </w:rPr>
        <w:t>"////////////////////////////////////////////");</w:t>
      </w:r>
    </w:p>
    <w:p w14:paraId="4293658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</w:rPr>
        <w:t>_</w:t>
      </w:r>
      <w:r w:rsidRPr="008A6421">
        <w:rPr>
          <w:rStyle w:val="af2"/>
          <w:b w:val="0"/>
          <w:bCs w:val="0"/>
          <w:i/>
          <w:sz w:val="28"/>
          <w:lang w:val="en-US"/>
        </w:rPr>
        <w:t>sum</w:t>
      </w:r>
      <w:r w:rsidRPr="008A6421">
        <w:rPr>
          <w:rStyle w:val="af2"/>
          <w:b w:val="0"/>
          <w:bCs w:val="0"/>
          <w:i/>
          <w:sz w:val="28"/>
        </w:rPr>
        <w:t xml:space="preserve"> = 0; // Если параметров нет - сумма равна 0</w:t>
      </w:r>
    </w:p>
    <w:p w14:paraId="2BA9CE0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</w:rPr>
        <w:t>_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mult</w:t>
      </w:r>
      <w:proofErr w:type="spellEnd"/>
      <w:r w:rsidRPr="008A6421">
        <w:rPr>
          <w:rStyle w:val="af2"/>
          <w:b w:val="0"/>
          <w:bCs w:val="0"/>
          <w:i/>
          <w:sz w:val="28"/>
        </w:rPr>
        <w:t xml:space="preserve"> = 1; // Если параметров нет - произведение равно 1</w:t>
      </w:r>
    </w:p>
    <w:p w14:paraId="2C516C9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n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4ABF770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String s: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arg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2E454A4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nter the integer number for the parameter named '" + s + "'.");</w:t>
      </w:r>
    </w:p>
    <w:p w14:paraId="333ED19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s</w:t>
      </w:r>
      <w:r w:rsidRPr="008A6421">
        <w:rPr>
          <w:rStyle w:val="af2"/>
          <w:b w:val="0"/>
          <w:bCs w:val="0"/>
          <w:i/>
          <w:sz w:val="28"/>
        </w:rPr>
        <w:t xml:space="preserve"> =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); // Считывается введенное пользователем значение очередного параметра</w:t>
      </w:r>
    </w:p>
    <w:p w14:paraId="0BFA90B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lastRenderedPageBreak/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8A6421">
        <w:rPr>
          <w:rStyle w:val="af2"/>
          <w:b w:val="0"/>
          <w:bCs w:val="0"/>
          <w:i/>
          <w:sz w:val="28"/>
        </w:rPr>
        <w:t xml:space="preserve"> { // Проверка, что введенное значение - целое число</w:t>
      </w:r>
    </w:p>
    <w:p w14:paraId="268EFC6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n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s);</w:t>
      </w:r>
    </w:p>
    <w:p w14:paraId="5674A95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54907C5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45FEEF5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6031DA3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738D4D7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0EE2A8A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s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s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+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n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286BD17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mul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mul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*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n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4B4FF68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55B0B41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"Overall sum: " +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s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;</w:t>
      </w:r>
    </w:p>
    <w:p w14:paraId="76FAA30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"Overall product: " +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mul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;</w:t>
      </w:r>
    </w:p>
    <w:p w14:paraId="084D7CB2" w14:textId="77777777" w:rsid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</w:p>
    <w:p w14:paraId="67E33549" w14:textId="77777777" w:rsidR="00022600" w:rsidRPr="008A6421" w:rsidRDefault="00022600" w:rsidP="008A6421">
      <w:pPr>
        <w:rPr>
          <w:rStyle w:val="af2"/>
          <w:b w:val="0"/>
          <w:bCs w:val="0"/>
          <w:i/>
          <w:sz w:val="28"/>
          <w:lang w:val="en-US"/>
        </w:rPr>
      </w:pPr>
    </w:p>
    <w:p w14:paraId="40C1A054" w14:textId="61FFA8AE" w:rsidR="008A6421" w:rsidRDefault="008A6421" w:rsidP="008A6421">
      <w:pPr>
        <w:ind w:firstLine="709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дания №4 второго варианта лабораторной работы:</w:t>
      </w:r>
    </w:p>
    <w:p w14:paraId="6988D0D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</w:p>
    <w:p w14:paraId="0D10FD9E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///////////////////////////////////////////" +</w:t>
      </w:r>
    </w:p>
    <w:p w14:paraId="5FDE4A5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 Variant 2, Task num.4: divisible by 5, 7 ///" +</w:t>
      </w:r>
    </w:p>
    <w:p w14:paraId="6DD6274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");</w:t>
      </w:r>
    </w:p>
    <w:p w14:paraId="4BAD691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n;</w:t>
      </w:r>
    </w:p>
    <w:p w14:paraId="56A58E4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String s;</w:t>
      </w:r>
    </w:p>
    <w:p w14:paraId="284FAAA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nter the n-value = length of the array.");</w:t>
      </w:r>
    </w:p>
    <w:p w14:paraId="1352D4B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s</w:t>
      </w:r>
      <w:r w:rsidRPr="008A6421">
        <w:rPr>
          <w:rStyle w:val="af2"/>
          <w:b w:val="0"/>
          <w:bCs w:val="0"/>
          <w:i/>
          <w:sz w:val="28"/>
        </w:rPr>
        <w:t xml:space="preserve"> =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); // Считывание введенной пользователем длины массива</w:t>
      </w:r>
    </w:p>
    <w:p w14:paraId="6BB7103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8A6421">
        <w:rPr>
          <w:rStyle w:val="af2"/>
          <w:b w:val="0"/>
          <w:bCs w:val="0"/>
          <w:i/>
          <w:sz w:val="28"/>
        </w:rPr>
        <w:t xml:space="preserve"> { // Проверка, что пользователь ввел целое число</w:t>
      </w:r>
    </w:p>
    <w:p w14:paraId="68F741B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r w:rsidRPr="008A6421">
        <w:rPr>
          <w:rStyle w:val="af2"/>
          <w:b w:val="0"/>
          <w:bCs w:val="0"/>
          <w:i/>
          <w:sz w:val="28"/>
          <w:lang w:val="en-US"/>
        </w:rPr>
        <w:t xml:space="preserve">n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s);</w:t>
      </w:r>
    </w:p>
    <w:p w14:paraId="709FE01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4063D1EE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507964B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5C197E5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5911DDB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1D72F80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]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new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n];</w:t>
      </w:r>
    </w:p>
    <w:p w14:paraId="5EA2739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0;</w:t>
      </w:r>
    </w:p>
    <w:p w14:paraId="19387D0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: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27208ED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"Enter integer array element with index " +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+ ".");</w:t>
      </w:r>
    </w:p>
    <w:p w14:paraId="2713C0A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s</w:t>
      </w:r>
      <w:r w:rsidRPr="008A6421">
        <w:rPr>
          <w:rStyle w:val="af2"/>
          <w:b w:val="0"/>
          <w:bCs w:val="0"/>
          <w:i/>
          <w:sz w:val="28"/>
        </w:rPr>
        <w:t xml:space="preserve"> =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); // Считывание введенного пользователем очередного элемента массива</w:t>
      </w:r>
    </w:p>
    <w:p w14:paraId="3BD22FD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8A6421">
        <w:rPr>
          <w:rStyle w:val="af2"/>
          <w:b w:val="0"/>
          <w:bCs w:val="0"/>
          <w:i/>
          <w:sz w:val="28"/>
        </w:rPr>
        <w:t xml:space="preserve"> { // Проверка, что пользователь ввел целое число</w:t>
      </w:r>
    </w:p>
    <w:p w14:paraId="09812F6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</w:t>
      </w:r>
      <w:proofErr w:type="spellStart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]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s);</w:t>
      </w:r>
    </w:p>
    <w:p w14:paraId="3C04716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117EBD2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462C5BDC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2ECCF21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lastRenderedPageBreak/>
        <w:t xml:space="preserve">    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076F6CA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58A789B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++;</w:t>
      </w:r>
    </w:p>
    <w:p w14:paraId="2E5B564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0108992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Numbers in array, divisible by 5, 7:");</w:t>
      </w:r>
    </w:p>
    <w:p w14:paraId="41E79CEC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: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6D7BCEF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% 5 == 0) &amp;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% 7 == 0)) {</w:t>
      </w:r>
    </w:p>
    <w:p w14:paraId="41BFDF1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8A6421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out</w:t>
      </w:r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rintln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spellStart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curr</w:t>
      </w:r>
      <w:proofErr w:type="spellEnd"/>
      <w:r w:rsidRPr="008A6421">
        <w:rPr>
          <w:rStyle w:val="af2"/>
          <w:b w:val="0"/>
          <w:bCs w:val="0"/>
          <w:i/>
          <w:sz w:val="28"/>
        </w:rPr>
        <w:t>_</w:t>
      </w:r>
      <w:r w:rsidRPr="008A6421">
        <w:rPr>
          <w:rStyle w:val="af2"/>
          <w:b w:val="0"/>
          <w:bCs w:val="0"/>
          <w:i/>
          <w:sz w:val="28"/>
          <w:lang w:val="en-US"/>
        </w:rPr>
        <w:t>element</w:t>
      </w:r>
      <w:r w:rsidRPr="008A6421">
        <w:rPr>
          <w:rStyle w:val="af2"/>
          <w:b w:val="0"/>
          <w:bCs w:val="0"/>
          <w:i/>
          <w:sz w:val="28"/>
        </w:rPr>
        <w:t>); // Вывод элементов массива, которые делятся на 5 и 7 без остатка</w:t>
      </w:r>
    </w:p>
    <w:p w14:paraId="78DECE92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r w:rsidRPr="00053778">
        <w:rPr>
          <w:rStyle w:val="af2"/>
          <w:b w:val="0"/>
          <w:bCs w:val="0"/>
          <w:i/>
          <w:sz w:val="28"/>
        </w:rPr>
        <w:t>}</w:t>
      </w:r>
    </w:p>
    <w:p w14:paraId="16A7A6FC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  <w:r w:rsidRPr="00053778">
        <w:rPr>
          <w:rStyle w:val="af2"/>
          <w:b w:val="0"/>
          <w:bCs w:val="0"/>
          <w:i/>
          <w:sz w:val="28"/>
        </w:rPr>
        <w:t xml:space="preserve">        }</w:t>
      </w:r>
    </w:p>
    <w:p w14:paraId="38BDD369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  <w:r w:rsidRPr="00053778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053778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out</w:t>
      </w:r>
      <w:r w:rsidRPr="00053778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rintln</w:t>
      </w:r>
      <w:proofErr w:type="spellEnd"/>
      <w:r w:rsidRPr="00053778">
        <w:rPr>
          <w:rStyle w:val="af2"/>
          <w:b w:val="0"/>
          <w:bCs w:val="0"/>
          <w:i/>
          <w:sz w:val="28"/>
        </w:rPr>
        <w:t>(</w:t>
      </w:r>
      <w:proofErr w:type="gramEnd"/>
      <w:r w:rsidRPr="00053778">
        <w:rPr>
          <w:rStyle w:val="af2"/>
          <w:b w:val="0"/>
          <w:bCs w:val="0"/>
          <w:i/>
          <w:sz w:val="28"/>
        </w:rPr>
        <w:t>" ");</w:t>
      </w:r>
    </w:p>
    <w:p w14:paraId="65643005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</w:p>
    <w:p w14:paraId="1A8E8078" w14:textId="77777777" w:rsidR="00022600" w:rsidRPr="00053778" w:rsidRDefault="00022600" w:rsidP="008A6421">
      <w:pPr>
        <w:rPr>
          <w:rStyle w:val="af2"/>
          <w:b w:val="0"/>
          <w:bCs w:val="0"/>
          <w:i/>
          <w:sz w:val="28"/>
        </w:rPr>
      </w:pPr>
    </w:p>
    <w:p w14:paraId="6F44E568" w14:textId="31DA3974" w:rsidR="008A6421" w:rsidRDefault="008A6421" w:rsidP="008A6421">
      <w:pPr>
        <w:ind w:firstLine="709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дания №5 второго варианта лабораторной работы:</w:t>
      </w:r>
    </w:p>
    <w:p w14:paraId="4D090D0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</w:p>
    <w:p w14:paraId="4F93179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///////////////////////////////////////////" +</w:t>
      </w:r>
    </w:p>
    <w:p w14:paraId="58FCEBA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 Variant 2, Task num.5: bubble sorting descending ///" +</w:t>
      </w:r>
    </w:p>
    <w:p w14:paraId="79E9197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");</w:t>
      </w:r>
    </w:p>
    <w:p w14:paraId="7E81F19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boolean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s_sorted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5A1E43A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a;</w:t>
      </w:r>
    </w:p>
    <w:p w14:paraId="5615A1F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while</w:t>
      </w:r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!</w:t>
      </w:r>
      <w:r w:rsidRPr="008A6421">
        <w:rPr>
          <w:rStyle w:val="af2"/>
          <w:b w:val="0"/>
          <w:bCs w:val="0"/>
          <w:i/>
          <w:sz w:val="28"/>
          <w:lang w:val="en-US"/>
        </w:rPr>
        <w:t>is</w:t>
      </w:r>
      <w:r w:rsidRPr="008A6421">
        <w:rPr>
          <w:rStyle w:val="af2"/>
          <w:b w:val="0"/>
          <w:bCs w:val="0"/>
          <w:i/>
          <w:sz w:val="28"/>
        </w:rPr>
        <w:t>_</w:t>
      </w:r>
      <w:r w:rsidRPr="008A6421">
        <w:rPr>
          <w:rStyle w:val="af2"/>
          <w:b w:val="0"/>
          <w:bCs w:val="0"/>
          <w:i/>
          <w:sz w:val="28"/>
          <w:lang w:val="en-US"/>
        </w:rPr>
        <w:t>sorted</w:t>
      </w:r>
      <w:r w:rsidRPr="008A6421">
        <w:rPr>
          <w:rStyle w:val="af2"/>
          <w:b w:val="0"/>
          <w:bCs w:val="0"/>
          <w:i/>
          <w:sz w:val="28"/>
        </w:rPr>
        <w:t>) { // Цикл кончается, когда все элементы отсортированы</w:t>
      </w:r>
    </w:p>
    <w:p w14:paraId="16F2CA0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s_sorted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true;</w:t>
      </w:r>
    </w:p>
    <w:p w14:paraId="7B3D7E2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j = 0; j &lt; intArray.length-1; j++) {</w:t>
      </w:r>
    </w:p>
    <w:p w14:paraId="011E8C6C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f(</w:t>
      </w:r>
      <w:proofErr w:type="spellStart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Math.ab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[j]) &lt;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Math.ab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[j+1])){ //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Сортировка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по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модулю</w:t>
      </w:r>
      <w:proofErr w:type="spellEnd"/>
    </w:p>
    <w:p w14:paraId="0BFDB95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s_sorted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1FBB271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    a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j];</w:t>
      </w:r>
    </w:p>
    <w:p w14:paraId="69D7EB2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j]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j+1];</w:t>
      </w:r>
    </w:p>
    <w:p w14:paraId="1B64D2B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j+1] = a;</w:t>
      </w:r>
    </w:p>
    <w:p w14:paraId="05F426E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}</w:t>
      </w:r>
    </w:p>
    <w:p w14:paraId="0285016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43946B1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2FDD4FE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Sorted array: ");</w:t>
      </w:r>
    </w:p>
    <w:p w14:paraId="584F867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: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7DE687D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;</w:t>
      </w:r>
    </w:p>
    <w:p w14:paraId="0FF6A35E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03E619A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}</w:t>
      </w:r>
    </w:p>
    <w:p w14:paraId="0164C8FF" w14:textId="2D72E09A" w:rsidR="003F7282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>}</w:t>
      </w:r>
    </w:p>
    <w:p w14:paraId="0CB2E4B4" w14:textId="77777777" w:rsidR="008A6421" w:rsidRPr="00F92B8A" w:rsidRDefault="008A6421" w:rsidP="003F7282">
      <w:pPr>
        <w:rPr>
          <w:rStyle w:val="af2"/>
          <w:b w:val="0"/>
          <w:bCs w:val="0"/>
          <w:sz w:val="28"/>
          <w:lang w:val="en-US"/>
        </w:rPr>
      </w:pPr>
    </w:p>
    <w:p w14:paraId="2817355F" w14:textId="216F1066" w:rsidR="007C61AF" w:rsidRPr="003F7282" w:rsidRDefault="007C61AF" w:rsidP="003F7282">
      <w:pPr>
        <w:rPr>
          <w:rStyle w:val="af2"/>
          <w:b w:val="0"/>
          <w:bCs w:val="0"/>
          <w:sz w:val="18"/>
          <w:lang w:val="en-US"/>
        </w:rPr>
      </w:pPr>
      <w:r w:rsidRPr="004D0A5B">
        <w:rPr>
          <w:rStyle w:val="af2"/>
          <w:b w:val="0"/>
          <w:bCs w:val="0"/>
          <w:lang w:val="en-US"/>
        </w:rPr>
        <w:br w:type="page"/>
      </w:r>
    </w:p>
    <w:p w14:paraId="4B885E22" w14:textId="097A77D0" w:rsidR="00272009" w:rsidRDefault="00140C60" w:rsidP="000B2452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347D9EAB" w:rsidR="00272009" w:rsidRPr="00272009" w:rsidRDefault="000B2452" w:rsidP="00140C60">
      <w:pPr>
        <w:pStyle w:val="12"/>
        <w:spacing w:line="360" w:lineRule="auto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В процессе выполнения</w:t>
      </w:r>
      <w:r w:rsidR="0032289C">
        <w:rPr>
          <w:rStyle w:val="af2"/>
          <w:b w:val="0"/>
          <w:bCs w:val="0"/>
        </w:rPr>
        <w:t xml:space="preserve"> лабораторной работы были получены базовые</w:t>
      </w:r>
      <w:r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работы с</w:t>
      </w:r>
      <w:r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языком</w:t>
      </w:r>
      <w:r>
        <w:rPr>
          <w:rStyle w:val="af2"/>
          <w:b w:val="0"/>
          <w:bCs w:val="0"/>
        </w:rPr>
        <w:t xml:space="preserve"> программирования </w:t>
      </w:r>
      <w:r>
        <w:rPr>
          <w:rStyle w:val="af2"/>
          <w:b w:val="0"/>
          <w:bCs w:val="0"/>
          <w:lang w:val="en-US"/>
        </w:rPr>
        <w:t>java</w:t>
      </w:r>
      <w:r w:rsidRPr="00F556B8">
        <w:rPr>
          <w:rStyle w:val="af2"/>
          <w:b w:val="0"/>
          <w:bCs w:val="0"/>
        </w:rPr>
        <w:t xml:space="preserve">, </w:t>
      </w:r>
      <w:r w:rsidR="0032289C">
        <w:rPr>
          <w:rStyle w:val="af2"/>
          <w:b w:val="0"/>
          <w:bCs w:val="0"/>
        </w:rPr>
        <w:t>были изучены основные элементы</w:t>
      </w:r>
      <w:r>
        <w:rPr>
          <w:rStyle w:val="af2"/>
          <w:b w:val="0"/>
          <w:bCs w:val="0"/>
        </w:rPr>
        <w:t xml:space="preserve"> –</w:t>
      </w:r>
      <w:r w:rsidR="0032289C">
        <w:rPr>
          <w:rStyle w:val="af2"/>
          <w:b w:val="0"/>
          <w:bCs w:val="0"/>
        </w:rPr>
        <w:t xml:space="preserve"> классы</w:t>
      </w:r>
      <w:r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и объекты</w:t>
      </w:r>
      <w:r w:rsidR="00B17395">
        <w:rPr>
          <w:rStyle w:val="af2"/>
          <w:b w:val="0"/>
          <w:bCs w:val="0"/>
        </w:rPr>
        <w:t>.</w:t>
      </w:r>
    </w:p>
    <w:sectPr w:rsidR="00272009" w:rsidRPr="00272009" w:rsidSect="00F84188">
      <w:headerReference w:type="default" r:id="rId9"/>
      <w:footerReference w:type="default" r:id="rId10"/>
      <w:footerReference w:type="first" r:id="rId11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29145A" w14:textId="77777777" w:rsidR="00BF6AF6" w:rsidRDefault="00BF6AF6">
      <w:r>
        <w:separator/>
      </w:r>
    </w:p>
  </w:endnote>
  <w:endnote w:type="continuationSeparator" w:id="0">
    <w:p w14:paraId="34D28C9F" w14:textId="77777777" w:rsidR="00BF6AF6" w:rsidRDefault="00BF6A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159568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7BFA69" w14:textId="3BBB7349" w:rsidR="00F84188" w:rsidRDefault="00F84188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3DC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D0B1B4" w14:textId="77777777" w:rsidR="00022600" w:rsidRDefault="00022600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72A4A" w14:textId="3D34A3C4" w:rsidR="00022600" w:rsidRDefault="00022600">
    <w:pPr>
      <w:pStyle w:val="a6"/>
      <w:jc w:val="center"/>
    </w:pPr>
  </w:p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171AE1" w14:textId="77777777" w:rsidR="00BF6AF6" w:rsidRDefault="00BF6AF6">
      <w:r>
        <w:separator/>
      </w:r>
    </w:p>
  </w:footnote>
  <w:footnote w:type="continuationSeparator" w:id="0">
    <w:p w14:paraId="6584A679" w14:textId="77777777" w:rsidR="00BF6AF6" w:rsidRDefault="00BF6A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37644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22600"/>
    <w:rsid w:val="00030F19"/>
    <w:rsid w:val="00034D5E"/>
    <w:rsid w:val="000447A8"/>
    <w:rsid w:val="00053778"/>
    <w:rsid w:val="00072E4E"/>
    <w:rsid w:val="000A3D06"/>
    <w:rsid w:val="000B2452"/>
    <w:rsid w:val="00140C60"/>
    <w:rsid w:val="001557C8"/>
    <w:rsid w:val="0019522E"/>
    <w:rsid w:val="00197467"/>
    <w:rsid w:val="001C18FC"/>
    <w:rsid w:val="001C4CCA"/>
    <w:rsid w:val="00272009"/>
    <w:rsid w:val="002C6376"/>
    <w:rsid w:val="002E3981"/>
    <w:rsid w:val="002F12DB"/>
    <w:rsid w:val="003102CD"/>
    <w:rsid w:val="0032289C"/>
    <w:rsid w:val="00362143"/>
    <w:rsid w:val="003703ED"/>
    <w:rsid w:val="00375465"/>
    <w:rsid w:val="003B225E"/>
    <w:rsid w:val="003C1F7F"/>
    <w:rsid w:val="003D30A6"/>
    <w:rsid w:val="003D3615"/>
    <w:rsid w:val="003F7282"/>
    <w:rsid w:val="00440F0A"/>
    <w:rsid w:val="00452407"/>
    <w:rsid w:val="004765B5"/>
    <w:rsid w:val="00481E50"/>
    <w:rsid w:val="004B3DCD"/>
    <w:rsid w:val="004D0A5B"/>
    <w:rsid w:val="004D20EB"/>
    <w:rsid w:val="004D2D19"/>
    <w:rsid w:val="004E2696"/>
    <w:rsid w:val="004F2FB7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111BA"/>
    <w:rsid w:val="006271A8"/>
    <w:rsid w:val="006444BB"/>
    <w:rsid w:val="006459B3"/>
    <w:rsid w:val="006B0F9A"/>
    <w:rsid w:val="006B4B26"/>
    <w:rsid w:val="007154C2"/>
    <w:rsid w:val="00717B30"/>
    <w:rsid w:val="00767213"/>
    <w:rsid w:val="00767C6C"/>
    <w:rsid w:val="00777A97"/>
    <w:rsid w:val="00790965"/>
    <w:rsid w:val="007A22A1"/>
    <w:rsid w:val="007A28BB"/>
    <w:rsid w:val="007A784A"/>
    <w:rsid w:val="007C61AF"/>
    <w:rsid w:val="007D3824"/>
    <w:rsid w:val="00804CFE"/>
    <w:rsid w:val="008535C1"/>
    <w:rsid w:val="0085366D"/>
    <w:rsid w:val="0086292B"/>
    <w:rsid w:val="0086530C"/>
    <w:rsid w:val="008A6421"/>
    <w:rsid w:val="008D6CD9"/>
    <w:rsid w:val="008E46B7"/>
    <w:rsid w:val="00906B04"/>
    <w:rsid w:val="00941A5C"/>
    <w:rsid w:val="0097792B"/>
    <w:rsid w:val="009835A4"/>
    <w:rsid w:val="00984206"/>
    <w:rsid w:val="00993312"/>
    <w:rsid w:val="009B2F5F"/>
    <w:rsid w:val="009C626C"/>
    <w:rsid w:val="009D2746"/>
    <w:rsid w:val="009F5195"/>
    <w:rsid w:val="00A015E7"/>
    <w:rsid w:val="00A0227A"/>
    <w:rsid w:val="00A12BF4"/>
    <w:rsid w:val="00A1332F"/>
    <w:rsid w:val="00A138AF"/>
    <w:rsid w:val="00A33518"/>
    <w:rsid w:val="00A75452"/>
    <w:rsid w:val="00AE5F5F"/>
    <w:rsid w:val="00B17395"/>
    <w:rsid w:val="00B25092"/>
    <w:rsid w:val="00B60EEC"/>
    <w:rsid w:val="00B70F37"/>
    <w:rsid w:val="00BF6AF6"/>
    <w:rsid w:val="00C02E66"/>
    <w:rsid w:val="00C22F70"/>
    <w:rsid w:val="00CB06D6"/>
    <w:rsid w:val="00CB4074"/>
    <w:rsid w:val="00CC46C5"/>
    <w:rsid w:val="00D451E3"/>
    <w:rsid w:val="00D55D51"/>
    <w:rsid w:val="00D66FAD"/>
    <w:rsid w:val="00D958CA"/>
    <w:rsid w:val="00DA571E"/>
    <w:rsid w:val="00DB1F35"/>
    <w:rsid w:val="00DC0920"/>
    <w:rsid w:val="00DD23D0"/>
    <w:rsid w:val="00DE4192"/>
    <w:rsid w:val="00DF6CEF"/>
    <w:rsid w:val="00E05709"/>
    <w:rsid w:val="00E10652"/>
    <w:rsid w:val="00E237F1"/>
    <w:rsid w:val="00E25A46"/>
    <w:rsid w:val="00E60AD0"/>
    <w:rsid w:val="00E93297"/>
    <w:rsid w:val="00EA0A6F"/>
    <w:rsid w:val="00EB3384"/>
    <w:rsid w:val="00EF0A4A"/>
    <w:rsid w:val="00F04D1B"/>
    <w:rsid w:val="00F05BB9"/>
    <w:rsid w:val="00F23287"/>
    <w:rsid w:val="00F309F3"/>
    <w:rsid w:val="00F556B8"/>
    <w:rsid w:val="00F84188"/>
    <w:rsid w:val="00F92B8A"/>
    <w:rsid w:val="00FA28C8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1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3CFA268-0952-49C1-B718-5B009D18DD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6</Pages>
  <Words>977</Words>
  <Characters>5571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17</cp:revision>
  <dcterms:created xsi:type="dcterms:W3CDTF">2023-02-26T21:03:00Z</dcterms:created>
  <dcterms:modified xsi:type="dcterms:W3CDTF">2023-03-19T22:32:00Z</dcterms:modified>
</cp:coreProperties>
</file>